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Дарья Калашн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742440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143190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3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268930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703305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3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1946342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445272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398294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8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785137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5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1973579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327172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7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031218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088466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8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Дарья Калашникова</dc:creator>
  <dc:language>ru-RU</dc:language>
  <cp:keywords/>
  <dcterms:created xsi:type="dcterms:W3CDTF">2025-02-28T08:59:38Z</dcterms:created>
  <dcterms:modified xsi:type="dcterms:W3CDTF">2025-02-28T08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